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49940A" w14:textId="77777777" w:rsidR="00FA015E" w:rsidRPr="00B72102" w:rsidRDefault="00FA015E" w:rsidP="00FA015E">
      <w:pPr>
        <w:rPr>
          <w:rFonts w:ascii="Times New Roman" w:hAnsi="Times New Roman" w:cs="Times New Roman"/>
          <w:b/>
          <w:bCs/>
          <w:sz w:val="24"/>
          <w:szCs w:val="24"/>
        </w:rPr>
      </w:pPr>
      <w:r w:rsidRPr="00B72102">
        <w:rPr>
          <w:rFonts w:ascii="Times New Roman" w:hAnsi="Times New Roman" w:cs="Times New Roman"/>
          <w:b/>
          <w:bCs/>
          <w:sz w:val="24"/>
          <w:szCs w:val="24"/>
        </w:rPr>
        <w:t>Description:</w:t>
      </w:r>
    </w:p>
    <w:p w14:paraId="01C1365A" w14:textId="5F893301" w:rsidR="00FA015E" w:rsidRDefault="00FA015E" w:rsidP="00FA015E">
      <w:pPr>
        <w:rPr>
          <w:rFonts w:ascii="Times New Roman" w:hAnsi="Times New Roman" w:cs="Times New Roman"/>
          <w:sz w:val="24"/>
          <w:szCs w:val="24"/>
        </w:rPr>
      </w:pPr>
      <w:r>
        <w:rPr>
          <w:rFonts w:ascii="Times New Roman" w:hAnsi="Times New Roman" w:cs="Times New Roman"/>
          <w:sz w:val="24"/>
          <w:szCs w:val="24"/>
        </w:rPr>
        <w:tab/>
        <w:t>The sister of the current chief of the Konjou Clan and the cousin of Ryosei. She often helps his brother and the other elders perform tasks commonly in patrol checks as she has an ability that conducts them with ease.</w:t>
      </w:r>
    </w:p>
    <w:p w14:paraId="6C4ED1B1" w14:textId="77777777" w:rsidR="00FA015E" w:rsidRPr="00B72102" w:rsidRDefault="00FA015E" w:rsidP="00FA015E">
      <w:pPr>
        <w:rPr>
          <w:rFonts w:ascii="Times New Roman" w:hAnsi="Times New Roman" w:cs="Times New Roman"/>
          <w:b/>
          <w:bCs/>
          <w:sz w:val="24"/>
          <w:szCs w:val="24"/>
        </w:rPr>
      </w:pPr>
      <w:r w:rsidRPr="00B72102">
        <w:rPr>
          <w:rFonts w:ascii="Times New Roman" w:hAnsi="Times New Roman" w:cs="Times New Roman"/>
          <w:b/>
          <w:bCs/>
          <w:sz w:val="24"/>
          <w:szCs w:val="24"/>
        </w:rPr>
        <w:t>Soul:</w:t>
      </w:r>
    </w:p>
    <w:p w14:paraId="26CF5995" w14:textId="60B360CE" w:rsidR="00FA015E" w:rsidRDefault="00594BAD" w:rsidP="00FA015E">
      <w:pPr>
        <w:rPr>
          <w:rFonts w:ascii="Times New Roman" w:hAnsi="Times New Roman" w:cs="Times New Roman"/>
          <w:sz w:val="24"/>
          <w:szCs w:val="24"/>
        </w:rPr>
      </w:pPr>
      <w:r>
        <w:rPr>
          <w:rFonts w:ascii="Times New Roman" w:hAnsi="Times New Roman" w:cs="Times New Roman"/>
          <w:sz w:val="24"/>
          <w:szCs w:val="24"/>
        </w:rPr>
        <w:tab/>
        <w:t>N/A</w:t>
      </w:r>
    </w:p>
    <w:p w14:paraId="5C959C92" w14:textId="77777777" w:rsidR="0023577D" w:rsidRDefault="0023577D" w:rsidP="00FA015E">
      <w:pPr>
        <w:rPr>
          <w:rFonts w:ascii="Times New Roman" w:hAnsi="Times New Roman" w:cs="Times New Roman"/>
          <w:sz w:val="24"/>
          <w:szCs w:val="24"/>
        </w:rPr>
      </w:pPr>
    </w:p>
    <w:p w14:paraId="7BAC7148" w14:textId="77777777" w:rsidR="00FA015E" w:rsidRPr="00B72102" w:rsidRDefault="00FA015E" w:rsidP="00FA015E">
      <w:pPr>
        <w:rPr>
          <w:rFonts w:ascii="Times New Roman" w:hAnsi="Times New Roman" w:cs="Times New Roman"/>
          <w:b/>
          <w:bCs/>
          <w:sz w:val="24"/>
          <w:szCs w:val="24"/>
        </w:rPr>
      </w:pPr>
      <w:r w:rsidRPr="00B72102">
        <w:rPr>
          <w:rFonts w:ascii="Times New Roman" w:hAnsi="Times New Roman" w:cs="Times New Roman"/>
          <w:b/>
          <w:bCs/>
          <w:sz w:val="24"/>
          <w:szCs w:val="24"/>
        </w:rPr>
        <w:t>Abilities:</w:t>
      </w:r>
    </w:p>
    <w:p w14:paraId="2182D44A" w14:textId="425B6860" w:rsidR="00FA015E" w:rsidRDefault="00780F8D" w:rsidP="00FA015E">
      <w:pPr>
        <w:rPr>
          <w:rFonts w:ascii="Times New Roman" w:hAnsi="Times New Roman" w:cs="Times New Roman"/>
          <w:sz w:val="24"/>
          <w:szCs w:val="24"/>
        </w:rPr>
      </w:pPr>
      <w:r>
        <w:rPr>
          <w:rFonts w:ascii="Times New Roman" w:hAnsi="Times New Roman" w:cs="Times New Roman"/>
          <w:sz w:val="24"/>
          <w:szCs w:val="24"/>
        </w:rPr>
        <w:tab/>
      </w:r>
      <w:r w:rsidR="00B436DC">
        <w:rPr>
          <w:rFonts w:ascii="Times New Roman" w:hAnsi="Times New Roman" w:cs="Times New Roman"/>
          <w:sz w:val="24"/>
          <w:szCs w:val="24"/>
        </w:rPr>
        <w:t>Hypnotic Suggestion</w:t>
      </w:r>
    </w:p>
    <w:p w14:paraId="47C00E9B" w14:textId="1AC470A0" w:rsidR="0014595A" w:rsidRDefault="0014595A" w:rsidP="00FA015E">
      <w:pPr>
        <w:rPr>
          <w:rFonts w:ascii="Times New Roman" w:hAnsi="Times New Roman" w:cs="Times New Roman"/>
          <w:sz w:val="24"/>
          <w:szCs w:val="24"/>
        </w:rPr>
      </w:pPr>
      <w:r>
        <w:rPr>
          <w:rFonts w:ascii="Times New Roman" w:hAnsi="Times New Roman" w:cs="Times New Roman"/>
          <w:sz w:val="24"/>
          <w:szCs w:val="24"/>
        </w:rPr>
        <w:tab/>
      </w:r>
      <w:r w:rsidR="00304B02">
        <w:rPr>
          <w:rFonts w:ascii="Times New Roman" w:hAnsi="Times New Roman" w:cs="Times New Roman"/>
          <w:sz w:val="24"/>
          <w:szCs w:val="24"/>
        </w:rPr>
        <w:t>Puppet Control (Sense Sharing)</w:t>
      </w:r>
    </w:p>
    <w:p w14:paraId="760609D0" w14:textId="77777777" w:rsidR="0023577D" w:rsidRDefault="0023577D" w:rsidP="00FA015E">
      <w:pPr>
        <w:rPr>
          <w:rFonts w:ascii="Times New Roman" w:hAnsi="Times New Roman" w:cs="Times New Roman"/>
          <w:sz w:val="24"/>
          <w:szCs w:val="24"/>
        </w:rPr>
      </w:pPr>
    </w:p>
    <w:p w14:paraId="3316DB8C" w14:textId="77777777" w:rsidR="00FA015E" w:rsidRPr="00B72102" w:rsidRDefault="00FA015E" w:rsidP="00FA015E">
      <w:pPr>
        <w:rPr>
          <w:rFonts w:ascii="Times New Roman" w:hAnsi="Times New Roman" w:cs="Times New Roman"/>
          <w:b/>
          <w:bCs/>
          <w:sz w:val="24"/>
          <w:szCs w:val="24"/>
        </w:rPr>
      </w:pPr>
      <w:r w:rsidRPr="00B72102">
        <w:rPr>
          <w:rFonts w:ascii="Times New Roman" w:hAnsi="Times New Roman" w:cs="Times New Roman"/>
          <w:b/>
          <w:bCs/>
          <w:sz w:val="24"/>
          <w:szCs w:val="24"/>
        </w:rPr>
        <w:t>Weapons:</w:t>
      </w:r>
    </w:p>
    <w:p w14:paraId="0EF15A56" w14:textId="53AC586E" w:rsidR="00FA015E" w:rsidRDefault="0023577D" w:rsidP="00FA015E">
      <w:pPr>
        <w:rPr>
          <w:rFonts w:ascii="Times New Roman" w:hAnsi="Times New Roman" w:cs="Times New Roman"/>
          <w:sz w:val="24"/>
          <w:szCs w:val="24"/>
        </w:rPr>
      </w:pPr>
      <w:r>
        <w:rPr>
          <w:rFonts w:ascii="Times New Roman" w:hAnsi="Times New Roman" w:cs="Times New Roman"/>
          <w:sz w:val="24"/>
          <w:szCs w:val="24"/>
        </w:rPr>
        <w:tab/>
      </w:r>
      <w:r w:rsidR="00BC5769">
        <w:rPr>
          <w:rFonts w:ascii="Times New Roman" w:hAnsi="Times New Roman" w:cs="Times New Roman"/>
          <w:sz w:val="24"/>
          <w:szCs w:val="24"/>
        </w:rPr>
        <w:t>Spirit Powers</w:t>
      </w:r>
    </w:p>
    <w:p w14:paraId="2961A806" w14:textId="77777777" w:rsidR="0023577D" w:rsidRDefault="0023577D" w:rsidP="00FA015E">
      <w:pPr>
        <w:rPr>
          <w:rFonts w:ascii="Times New Roman" w:hAnsi="Times New Roman" w:cs="Times New Roman"/>
          <w:sz w:val="24"/>
          <w:szCs w:val="24"/>
        </w:rPr>
      </w:pPr>
    </w:p>
    <w:p w14:paraId="5C234BDD" w14:textId="77777777" w:rsidR="00FA015E" w:rsidRDefault="00FA015E" w:rsidP="00FA015E">
      <w:pPr>
        <w:rPr>
          <w:rFonts w:ascii="Times New Roman" w:hAnsi="Times New Roman" w:cs="Times New Roman"/>
          <w:b/>
          <w:bCs/>
          <w:sz w:val="24"/>
          <w:szCs w:val="24"/>
        </w:rPr>
      </w:pPr>
      <w:r>
        <w:rPr>
          <w:rFonts w:ascii="Times New Roman" w:hAnsi="Times New Roman" w:cs="Times New Roman"/>
          <w:b/>
          <w:bCs/>
          <w:sz w:val="24"/>
          <w:szCs w:val="24"/>
        </w:rPr>
        <w:t>Physical Details:</w:t>
      </w:r>
    </w:p>
    <w:p w14:paraId="51224715" w14:textId="367B6FBB" w:rsidR="00FA015E" w:rsidRDefault="00FA015E" w:rsidP="00FA015E">
      <w:pPr>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Ag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097DDC">
        <w:rPr>
          <w:rFonts w:ascii="Times New Roman" w:hAnsi="Times New Roman" w:cs="Times New Roman"/>
          <w:sz w:val="24"/>
          <w:szCs w:val="24"/>
        </w:rPr>
        <w:t>16</w:t>
      </w:r>
    </w:p>
    <w:p w14:paraId="2B0DDCC1" w14:textId="5C0BBB9A" w:rsidR="00FA015E" w:rsidRDefault="00FA015E" w:rsidP="00FA015E">
      <w:pPr>
        <w:rPr>
          <w:rFonts w:ascii="Times New Roman" w:hAnsi="Times New Roman" w:cs="Times New Roman"/>
          <w:sz w:val="24"/>
          <w:szCs w:val="24"/>
        </w:rPr>
      </w:pPr>
      <w:r>
        <w:rPr>
          <w:rFonts w:ascii="Times New Roman" w:hAnsi="Times New Roman" w:cs="Times New Roman"/>
          <w:sz w:val="24"/>
          <w:szCs w:val="24"/>
        </w:rPr>
        <w:tab/>
        <w:t>Gender</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097DDC">
        <w:rPr>
          <w:rFonts w:ascii="Times New Roman" w:hAnsi="Times New Roman" w:cs="Times New Roman"/>
          <w:sz w:val="24"/>
          <w:szCs w:val="24"/>
        </w:rPr>
        <w:t>Female</w:t>
      </w:r>
    </w:p>
    <w:p w14:paraId="4DDA8FB6" w14:textId="5E0BDD47" w:rsidR="00FA015E" w:rsidRDefault="00FA015E" w:rsidP="00FA015E">
      <w:pPr>
        <w:rPr>
          <w:rFonts w:ascii="Times New Roman" w:hAnsi="Times New Roman" w:cs="Times New Roman"/>
          <w:sz w:val="24"/>
          <w:szCs w:val="24"/>
        </w:rPr>
      </w:pPr>
      <w:r>
        <w:rPr>
          <w:rFonts w:ascii="Times New Roman" w:hAnsi="Times New Roman" w:cs="Times New Roman"/>
          <w:sz w:val="24"/>
          <w:szCs w:val="24"/>
        </w:rPr>
        <w:tab/>
        <w:t>Race/Heritag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097DDC">
        <w:rPr>
          <w:rFonts w:ascii="Times New Roman" w:hAnsi="Times New Roman" w:cs="Times New Roman"/>
          <w:sz w:val="24"/>
          <w:szCs w:val="24"/>
        </w:rPr>
        <w:t>Human</w:t>
      </w:r>
    </w:p>
    <w:p w14:paraId="54C80A6A" w14:textId="773502C6" w:rsidR="00FA015E" w:rsidRDefault="00FA015E" w:rsidP="00FA015E">
      <w:pPr>
        <w:rPr>
          <w:rFonts w:ascii="Times New Roman" w:hAnsi="Times New Roman" w:cs="Times New Roman"/>
          <w:sz w:val="24"/>
          <w:szCs w:val="24"/>
        </w:rPr>
      </w:pPr>
      <w:r>
        <w:rPr>
          <w:rFonts w:ascii="Times New Roman" w:hAnsi="Times New Roman" w:cs="Times New Roman"/>
          <w:sz w:val="24"/>
          <w:szCs w:val="24"/>
        </w:rPr>
        <w:tab/>
        <w:t>Heigh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097DDC">
        <w:rPr>
          <w:rFonts w:ascii="Times New Roman" w:hAnsi="Times New Roman" w:cs="Times New Roman"/>
          <w:sz w:val="24"/>
          <w:szCs w:val="24"/>
        </w:rPr>
        <w:t>N/A</w:t>
      </w:r>
    </w:p>
    <w:p w14:paraId="1944616C" w14:textId="6AAC09D7" w:rsidR="00FA015E" w:rsidRDefault="00FA015E" w:rsidP="00FA015E">
      <w:pPr>
        <w:rPr>
          <w:rFonts w:ascii="Times New Roman" w:hAnsi="Times New Roman" w:cs="Times New Roman"/>
          <w:sz w:val="24"/>
          <w:szCs w:val="24"/>
        </w:rPr>
      </w:pPr>
      <w:r>
        <w:rPr>
          <w:rFonts w:ascii="Times New Roman" w:hAnsi="Times New Roman" w:cs="Times New Roman"/>
          <w:sz w:val="24"/>
          <w:szCs w:val="24"/>
        </w:rPr>
        <w:tab/>
        <w:t>Weigh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097DDC">
        <w:rPr>
          <w:rFonts w:ascii="Times New Roman" w:hAnsi="Times New Roman" w:cs="Times New Roman"/>
          <w:sz w:val="24"/>
          <w:szCs w:val="24"/>
        </w:rPr>
        <w:t>N/A</w:t>
      </w:r>
    </w:p>
    <w:p w14:paraId="6F5A28B3" w14:textId="77777777" w:rsidR="00FA015E" w:rsidRDefault="00FA015E" w:rsidP="00FA015E">
      <w:pPr>
        <w:rPr>
          <w:rFonts w:ascii="Times New Roman" w:hAnsi="Times New Roman" w:cs="Times New Roman"/>
          <w:sz w:val="24"/>
          <w:szCs w:val="24"/>
        </w:rPr>
      </w:pPr>
      <w:r>
        <w:rPr>
          <w:rFonts w:ascii="Times New Roman" w:hAnsi="Times New Roman" w:cs="Times New Roman"/>
          <w:sz w:val="24"/>
          <w:szCs w:val="24"/>
        </w:rPr>
        <w:tab/>
        <w:t>Body Posture and Bearing</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70D84B44" w14:textId="77777777" w:rsidR="00FA015E" w:rsidRDefault="00FA015E" w:rsidP="00FA015E">
      <w:pPr>
        <w:rPr>
          <w:rFonts w:ascii="Times New Roman" w:hAnsi="Times New Roman" w:cs="Times New Roman"/>
          <w:sz w:val="24"/>
          <w:szCs w:val="24"/>
        </w:rPr>
      </w:pPr>
      <w:r>
        <w:rPr>
          <w:rFonts w:ascii="Times New Roman" w:hAnsi="Times New Roman" w:cs="Times New Roman"/>
          <w:sz w:val="24"/>
          <w:szCs w:val="24"/>
        </w:rPr>
        <w:tab/>
        <w:t>Distinguishing Mark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34CC73CD" w14:textId="77777777" w:rsidR="00FA015E" w:rsidRDefault="00FA015E" w:rsidP="00FA015E">
      <w:pPr>
        <w:rPr>
          <w:rFonts w:ascii="Times New Roman" w:hAnsi="Times New Roman" w:cs="Times New Roman"/>
          <w:sz w:val="24"/>
          <w:szCs w:val="24"/>
        </w:rPr>
      </w:pPr>
      <w:r>
        <w:rPr>
          <w:rFonts w:ascii="Times New Roman" w:hAnsi="Times New Roman" w:cs="Times New Roman"/>
          <w:sz w:val="24"/>
          <w:szCs w:val="24"/>
        </w:rPr>
        <w:tab/>
        <w:t>Physical Challeng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2283624E" w14:textId="77777777" w:rsidR="00FA015E" w:rsidRDefault="00FA015E" w:rsidP="00FA015E">
      <w:pPr>
        <w:rPr>
          <w:rFonts w:ascii="Times New Roman" w:hAnsi="Times New Roman" w:cs="Times New Roman"/>
          <w:sz w:val="24"/>
          <w:szCs w:val="24"/>
        </w:rPr>
      </w:pPr>
      <w:r>
        <w:rPr>
          <w:rFonts w:ascii="Times New Roman" w:hAnsi="Times New Roman" w:cs="Times New Roman"/>
          <w:sz w:val="24"/>
          <w:szCs w:val="24"/>
        </w:rPr>
        <w:tab/>
        <w:t>Overall Condition and Presentation</w:t>
      </w:r>
      <w:r>
        <w:rPr>
          <w:rFonts w:ascii="Times New Roman" w:hAnsi="Times New Roman" w:cs="Times New Roman"/>
          <w:sz w:val="24"/>
          <w:szCs w:val="24"/>
        </w:rPr>
        <w:tab/>
      </w:r>
      <w:r>
        <w:rPr>
          <w:rFonts w:ascii="Times New Roman" w:hAnsi="Times New Roman" w:cs="Times New Roman"/>
          <w:sz w:val="24"/>
          <w:szCs w:val="24"/>
        </w:rPr>
        <w:tab/>
        <w:t>A</w:t>
      </w:r>
    </w:p>
    <w:p w14:paraId="255F1438" w14:textId="77777777" w:rsidR="00FA015E" w:rsidRDefault="00FA015E" w:rsidP="00FA015E">
      <w:pPr>
        <w:rPr>
          <w:rFonts w:ascii="Times New Roman" w:hAnsi="Times New Roman" w:cs="Times New Roman"/>
          <w:sz w:val="24"/>
          <w:szCs w:val="24"/>
        </w:rPr>
      </w:pPr>
      <w:r>
        <w:rPr>
          <w:rFonts w:ascii="Times New Roman" w:hAnsi="Times New Roman" w:cs="Times New Roman"/>
          <w:sz w:val="24"/>
          <w:szCs w:val="24"/>
        </w:rPr>
        <w:tab/>
        <w:t>Clothing Style Preferenc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4B975F91" w14:textId="271FA98E" w:rsidR="00FA015E" w:rsidRDefault="00FA015E" w:rsidP="00FA015E">
      <w:pPr>
        <w:rPr>
          <w:rFonts w:ascii="Times New Roman" w:hAnsi="Times New Roman" w:cs="Times New Roman"/>
          <w:sz w:val="24"/>
          <w:szCs w:val="24"/>
        </w:rPr>
      </w:pPr>
      <w:r>
        <w:rPr>
          <w:rFonts w:ascii="Times New Roman" w:hAnsi="Times New Roman" w:cs="Times New Roman"/>
          <w:sz w:val="24"/>
          <w:szCs w:val="24"/>
        </w:rPr>
        <w:tab/>
        <w:t>Common Adornment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097DDC">
        <w:rPr>
          <w:rFonts w:ascii="Times New Roman" w:hAnsi="Times New Roman" w:cs="Times New Roman"/>
          <w:sz w:val="24"/>
          <w:szCs w:val="24"/>
        </w:rPr>
        <w:t>Cherry blossom hair pin</w:t>
      </w:r>
    </w:p>
    <w:p w14:paraId="093A1280" w14:textId="399CFAB9" w:rsidR="00FA015E" w:rsidRPr="008E294A" w:rsidRDefault="008E294A" w:rsidP="00FA015E">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Glasses/Contacts</w:t>
      </w:r>
    </w:p>
    <w:p w14:paraId="13E45D4B" w14:textId="77777777" w:rsidR="00FA015E" w:rsidRDefault="00FA015E" w:rsidP="00FA015E">
      <w:pPr>
        <w:rPr>
          <w:rFonts w:ascii="Times New Roman" w:hAnsi="Times New Roman" w:cs="Times New Roman"/>
          <w:sz w:val="24"/>
          <w:szCs w:val="24"/>
        </w:rPr>
      </w:pPr>
    </w:p>
    <w:p w14:paraId="3ADBC0D7" w14:textId="77777777" w:rsidR="00FA015E" w:rsidRPr="00B72102" w:rsidRDefault="00FA015E" w:rsidP="00FA015E">
      <w:pPr>
        <w:rPr>
          <w:rFonts w:ascii="Times New Roman" w:hAnsi="Times New Roman" w:cs="Times New Roman"/>
          <w:b/>
          <w:bCs/>
          <w:sz w:val="24"/>
          <w:szCs w:val="24"/>
        </w:rPr>
      </w:pPr>
      <w:r w:rsidRPr="00B72102">
        <w:rPr>
          <w:rFonts w:ascii="Times New Roman" w:hAnsi="Times New Roman" w:cs="Times New Roman"/>
          <w:b/>
          <w:bCs/>
          <w:sz w:val="24"/>
          <w:szCs w:val="24"/>
        </w:rPr>
        <w:t>Daily Life:</w:t>
      </w:r>
    </w:p>
    <w:p w14:paraId="1B81D398" w14:textId="77777777" w:rsidR="00FA015E" w:rsidRDefault="00FA015E" w:rsidP="00FA015E">
      <w:pPr>
        <w:rPr>
          <w:rFonts w:ascii="Times New Roman" w:hAnsi="Times New Roman" w:cs="Times New Roman"/>
          <w:i/>
          <w:iCs/>
          <w:sz w:val="24"/>
          <w:szCs w:val="24"/>
        </w:rPr>
      </w:pPr>
      <w:r>
        <w:rPr>
          <w:rFonts w:ascii="Times New Roman" w:hAnsi="Times New Roman" w:cs="Times New Roman"/>
          <w:sz w:val="24"/>
          <w:szCs w:val="24"/>
        </w:rPr>
        <w:lastRenderedPageBreak/>
        <w:tab/>
      </w:r>
      <w:r>
        <w:rPr>
          <w:rFonts w:ascii="Times New Roman" w:hAnsi="Times New Roman" w:cs="Times New Roman"/>
          <w:i/>
          <w:iCs/>
          <w:sz w:val="24"/>
          <w:szCs w:val="24"/>
        </w:rPr>
        <w:t>Family and General Life</w:t>
      </w:r>
    </w:p>
    <w:p w14:paraId="5E9F3FBD" w14:textId="77777777" w:rsidR="00FA015E" w:rsidRDefault="00FA015E" w:rsidP="00FA015E">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1E5D277B" w14:textId="77777777" w:rsidR="00FA015E" w:rsidRDefault="00FA015E" w:rsidP="00FA015E">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Talents and Skills</w:t>
      </w:r>
    </w:p>
    <w:p w14:paraId="76C049C9" w14:textId="77777777" w:rsidR="00FA015E" w:rsidRPr="00F01381" w:rsidRDefault="00FA015E" w:rsidP="00FA015E">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w:t>
      </w:r>
    </w:p>
    <w:p w14:paraId="49DB9563" w14:textId="77777777" w:rsidR="00FA015E" w:rsidRDefault="00FA015E" w:rsidP="00FA015E">
      <w:pPr>
        <w:rPr>
          <w:rFonts w:ascii="Times New Roman" w:hAnsi="Times New Roman" w:cs="Times New Roman"/>
          <w:i/>
          <w:iCs/>
          <w:sz w:val="24"/>
          <w:szCs w:val="24"/>
        </w:rPr>
      </w:pPr>
      <w:r>
        <w:rPr>
          <w:rFonts w:ascii="Times New Roman" w:hAnsi="Times New Roman" w:cs="Times New Roman"/>
          <w:i/>
          <w:iCs/>
          <w:sz w:val="24"/>
          <w:szCs w:val="24"/>
        </w:rPr>
        <w:tab/>
        <w:t>Occupation</w:t>
      </w:r>
    </w:p>
    <w:p w14:paraId="07FECA10" w14:textId="77777777" w:rsidR="00FA015E" w:rsidRPr="00F01381" w:rsidRDefault="00FA015E" w:rsidP="00FA015E">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549A8C25" w14:textId="77777777" w:rsidR="00FA015E" w:rsidRDefault="00FA015E" w:rsidP="00FA015E">
      <w:pPr>
        <w:rPr>
          <w:rFonts w:ascii="Times New Roman" w:hAnsi="Times New Roman" w:cs="Times New Roman"/>
          <w:i/>
          <w:iCs/>
          <w:sz w:val="24"/>
          <w:szCs w:val="24"/>
        </w:rPr>
      </w:pPr>
      <w:r>
        <w:rPr>
          <w:rFonts w:ascii="Times New Roman" w:hAnsi="Times New Roman" w:cs="Times New Roman"/>
          <w:i/>
          <w:iCs/>
          <w:sz w:val="24"/>
          <w:szCs w:val="24"/>
        </w:rPr>
        <w:tab/>
        <w:t>Hobbies</w:t>
      </w:r>
    </w:p>
    <w:p w14:paraId="47FF5A75" w14:textId="77777777" w:rsidR="00FA015E" w:rsidRDefault="00FA015E" w:rsidP="00FA015E">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2A3E0D60" w14:textId="77777777" w:rsidR="00FA015E" w:rsidRPr="00F01381" w:rsidRDefault="00FA015E" w:rsidP="00FA015E">
      <w:pPr>
        <w:rPr>
          <w:rFonts w:ascii="Times New Roman" w:hAnsi="Times New Roman" w:cs="Times New Roman"/>
          <w:sz w:val="24"/>
          <w:szCs w:val="24"/>
        </w:rPr>
      </w:pPr>
    </w:p>
    <w:p w14:paraId="2993F1AB" w14:textId="77777777" w:rsidR="00FA015E" w:rsidRPr="00B72102" w:rsidRDefault="00FA015E" w:rsidP="00FA015E">
      <w:pPr>
        <w:rPr>
          <w:rFonts w:ascii="Times New Roman" w:hAnsi="Times New Roman" w:cs="Times New Roman"/>
          <w:b/>
          <w:bCs/>
          <w:sz w:val="24"/>
          <w:szCs w:val="24"/>
        </w:rPr>
      </w:pPr>
      <w:r w:rsidRPr="00B72102">
        <w:rPr>
          <w:rFonts w:ascii="Times New Roman" w:hAnsi="Times New Roman" w:cs="Times New Roman"/>
          <w:b/>
          <w:bCs/>
          <w:sz w:val="24"/>
          <w:szCs w:val="24"/>
        </w:rPr>
        <w:t>Backstory:</w:t>
      </w:r>
    </w:p>
    <w:p w14:paraId="2BAB0623" w14:textId="77777777" w:rsidR="00FA015E" w:rsidRDefault="00FA015E" w:rsidP="00FA015E">
      <w:pPr>
        <w:rPr>
          <w:rFonts w:ascii="Times New Roman" w:hAnsi="Times New Roman" w:cs="Times New Roman"/>
          <w:sz w:val="24"/>
          <w:szCs w:val="24"/>
        </w:rPr>
      </w:pPr>
      <w:r>
        <w:rPr>
          <w:rFonts w:ascii="Times New Roman" w:hAnsi="Times New Roman" w:cs="Times New Roman"/>
          <w:sz w:val="24"/>
          <w:szCs w:val="24"/>
        </w:rPr>
        <w:tab/>
        <w:t>&lt;Summary&gt;</w:t>
      </w:r>
    </w:p>
    <w:p w14:paraId="5B173E76" w14:textId="77777777" w:rsidR="00FA015E" w:rsidRDefault="00FA015E" w:rsidP="00FA015E">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Wound</w:t>
      </w:r>
    </w:p>
    <w:p w14:paraId="25C4153A" w14:textId="77777777" w:rsidR="00FA015E" w:rsidRPr="0039018C" w:rsidRDefault="00FA015E" w:rsidP="00FA015E">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6E6F1C2C" w14:textId="77777777" w:rsidR="00FA015E" w:rsidRDefault="00FA015E" w:rsidP="00FA015E">
      <w:pPr>
        <w:rPr>
          <w:rFonts w:ascii="Times New Roman" w:hAnsi="Times New Roman" w:cs="Times New Roman"/>
          <w:i/>
          <w:iCs/>
          <w:sz w:val="24"/>
          <w:szCs w:val="24"/>
        </w:rPr>
      </w:pPr>
      <w:r>
        <w:rPr>
          <w:rFonts w:ascii="Times New Roman" w:hAnsi="Times New Roman" w:cs="Times New Roman"/>
          <w:i/>
          <w:iCs/>
          <w:sz w:val="24"/>
          <w:szCs w:val="24"/>
        </w:rPr>
        <w:tab/>
        <w:t>Fear</w:t>
      </w:r>
    </w:p>
    <w:p w14:paraId="3798B67A" w14:textId="77777777" w:rsidR="00FA015E" w:rsidRDefault="00FA015E" w:rsidP="00FA015E">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789D2EC6" w14:textId="77777777" w:rsidR="00FA015E" w:rsidRDefault="00FA015E" w:rsidP="00FA015E">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41185492" w14:textId="77777777" w:rsidR="00FA015E" w:rsidRDefault="00FA015E" w:rsidP="00FA015E">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Because of these:</w:t>
      </w:r>
    </w:p>
    <w:p w14:paraId="5D713B94" w14:textId="77777777" w:rsidR="00FA015E" w:rsidRPr="0039018C" w:rsidRDefault="00FA015E" w:rsidP="00FA015E">
      <w:pPr>
        <w:rPr>
          <w:rFonts w:ascii="Times New Roman" w:hAnsi="Times New Roman" w:cs="Times New Roman"/>
          <w:sz w:val="24"/>
          <w:szCs w:val="24"/>
        </w:rPr>
      </w:pPr>
    </w:p>
    <w:p w14:paraId="5C079519" w14:textId="77777777" w:rsidR="00FA015E" w:rsidRDefault="00FA015E" w:rsidP="00FA015E">
      <w:pPr>
        <w:rPr>
          <w:rFonts w:ascii="Times New Roman" w:hAnsi="Times New Roman" w:cs="Times New Roman"/>
          <w:i/>
          <w:iCs/>
          <w:sz w:val="24"/>
          <w:szCs w:val="24"/>
        </w:rPr>
      </w:pPr>
      <w:r>
        <w:rPr>
          <w:rFonts w:ascii="Times New Roman" w:hAnsi="Times New Roman" w:cs="Times New Roman"/>
          <w:i/>
          <w:iCs/>
          <w:sz w:val="24"/>
          <w:szCs w:val="24"/>
        </w:rPr>
        <w:tab/>
        <w:t>Lie</w:t>
      </w:r>
    </w:p>
    <w:p w14:paraId="29EFD559" w14:textId="77777777" w:rsidR="00FA015E" w:rsidRPr="0039018C" w:rsidRDefault="00FA015E" w:rsidP="00FA015E">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70D87512" w14:textId="77777777" w:rsidR="00FA015E" w:rsidRDefault="00FA015E" w:rsidP="00FA015E">
      <w:pPr>
        <w:rPr>
          <w:rFonts w:ascii="Times New Roman" w:hAnsi="Times New Roman" w:cs="Times New Roman"/>
          <w:i/>
          <w:iCs/>
          <w:sz w:val="24"/>
          <w:szCs w:val="24"/>
        </w:rPr>
      </w:pPr>
      <w:r>
        <w:rPr>
          <w:rFonts w:ascii="Times New Roman" w:hAnsi="Times New Roman" w:cs="Times New Roman"/>
          <w:i/>
          <w:iCs/>
          <w:sz w:val="24"/>
          <w:szCs w:val="24"/>
        </w:rPr>
        <w:tab/>
        <w:t>Secrets</w:t>
      </w:r>
    </w:p>
    <w:p w14:paraId="3B102727" w14:textId="77777777" w:rsidR="00FA015E" w:rsidRDefault="00FA015E" w:rsidP="00FA015E">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75BAE77E" w14:textId="77777777" w:rsidR="00FA015E" w:rsidRPr="0039018C" w:rsidRDefault="00FA015E" w:rsidP="00FA015E">
      <w:pPr>
        <w:rPr>
          <w:rFonts w:ascii="Times New Roman" w:hAnsi="Times New Roman" w:cs="Times New Roman"/>
          <w:sz w:val="24"/>
          <w:szCs w:val="24"/>
        </w:rPr>
      </w:pPr>
    </w:p>
    <w:p w14:paraId="1E4FD54C" w14:textId="77777777" w:rsidR="00FA015E" w:rsidRPr="00B72102" w:rsidRDefault="00FA015E" w:rsidP="00FA015E">
      <w:pPr>
        <w:rPr>
          <w:rFonts w:ascii="Times New Roman" w:hAnsi="Times New Roman" w:cs="Times New Roman"/>
          <w:b/>
          <w:bCs/>
          <w:sz w:val="24"/>
          <w:szCs w:val="24"/>
        </w:rPr>
      </w:pPr>
      <w:r w:rsidRPr="00B72102">
        <w:rPr>
          <w:rFonts w:ascii="Times New Roman" w:hAnsi="Times New Roman" w:cs="Times New Roman"/>
          <w:b/>
          <w:bCs/>
          <w:sz w:val="24"/>
          <w:szCs w:val="24"/>
        </w:rPr>
        <w:t>Personality:</w:t>
      </w:r>
    </w:p>
    <w:p w14:paraId="77B67649" w14:textId="77777777" w:rsidR="00FA015E" w:rsidRDefault="00FA015E" w:rsidP="00FA015E">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Positive Traits</w:t>
      </w:r>
    </w:p>
    <w:p w14:paraId="2DE4B8C5" w14:textId="77777777" w:rsidR="00FA015E" w:rsidRDefault="00FA015E" w:rsidP="00FA015E">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Influencers/Role Models</w:t>
      </w:r>
    </w:p>
    <w:p w14:paraId="3A9126EC" w14:textId="77777777" w:rsidR="00FA015E" w:rsidRDefault="00FA015E" w:rsidP="00FA015E">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6D8EFEE7" w14:textId="77777777" w:rsidR="00FA015E" w:rsidRDefault="00FA015E" w:rsidP="00FA015E">
      <w:pPr>
        <w:rPr>
          <w:rFonts w:ascii="Times New Roman" w:hAnsi="Times New Roman" w:cs="Times New Roman"/>
          <w:sz w:val="24"/>
          <w:szCs w:val="24"/>
        </w:rPr>
      </w:pPr>
    </w:p>
    <w:p w14:paraId="21D5D596" w14:textId="77777777" w:rsidR="00FA015E" w:rsidRDefault="00FA015E" w:rsidP="00FA015E">
      <w:pPr>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t>Past Achievements and Sources of Pride</w:t>
      </w:r>
    </w:p>
    <w:p w14:paraId="236FA41A" w14:textId="77777777" w:rsidR="00FA015E" w:rsidRDefault="00FA015E" w:rsidP="00FA015E">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0CF72D4D" w14:textId="77777777" w:rsidR="00FA015E" w:rsidRDefault="00FA015E" w:rsidP="00FA015E">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01918AC4" w14:textId="77777777" w:rsidR="00FA015E" w:rsidRDefault="00FA015E" w:rsidP="00FA015E">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Ethics and Values</w:t>
      </w:r>
    </w:p>
    <w:p w14:paraId="47851FA0" w14:textId="77777777" w:rsidR="00FA015E" w:rsidRDefault="00FA015E" w:rsidP="00FA015E">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591B0D39" w14:textId="77777777" w:rsidR="00FA015E" w:rsidRDefault="00FA015E" w:rsidP="00FA015E">
      <w:pPr>
        <w:rPr>
          <w:rFonts w:ascii="Times New Roman" w:hAnsi="Times New Roman" w:cs="Times New Roman"/>
          <w:sz w:val="24"/>
          <w:szCs w:val="24"/>
        </w:rPr>
      </w:pPr>
    </w:p>
    <w:p w14:paraId="7DD72FAD" w14:textId="77777777" w:rsidR="00FA015E" w:rsidRDefault="00FA015E" w:rsidP="00FA015E">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Environmental Contributions</w:t>
      </w:r>
    </w:p>
    <w:p w14:paraId="434CF63C" w14:textId="77777777" w:rsidR="00FA015E" w:rsidRDefault="00FA015E" w:rsidP="00FA015E">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7A8F3555" w14:textId="77777777" w:rsidR="00FA015E" w:rsidRDefault="00FA015E" w:rsidP="00FA015E">
      <w:pPr>
        <w:rPr>
          <w:rFonts w:ascii="Times New Roman" w:hAnsi="Times New Roman" w:cs="Times New Roman"/>
          <w:sz w:val="24"/>
          <w:szCs w:val="24"/>
        </w:rPr>
      </w:pPr>
    </w:p>
    <w:p w14:paraId="62FE0067" w14:textId="77777777" w:rsidR="00FA015E" w:rsidRDefault="00FA015E" w:rsidP="00FA015E">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Traits</w:t>
      </w:r>
    </w:p>
    <w:p w14:paraId="45625971" w14:textId="77777777" w:rsidR="00FA015E" w:rsidRDefault="00FA015E" w:rsidP="00FA015E">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690E1EB6" w14:textId="77777777" w:rsidR="00FA015E" w:rsidRDefault="00FA015E" w:rsidP="00FA015E">
      <w:pPr>
        <w:rPr>
          <w:rFonts w:ascii="Times New Roman" w:hAnsi="Times New Roman" w:cs="Times New Roman"/>
          <w:i/>
          <w:iCs/>
          <w:sz w:val="24"/>
          <w:szCs w:val="24"/>
        </w:rPr>
      </w:pPr>
      <w:r>
        <w:rPr>
          <w:rFonts w:ascii="Times New Roman" w:hAnsi="Times New Roman" w:cs="Times New Roman"/>
          <w:sz w:val="24"/>
          <w:szCs w:val="24"/>
        </w:rPr>
        <w:tab/>
      </w:r>
    </w:p>
    <w:p w14:paraId="5DBD2413" w14:textId="77777777" w:rsidR="00FA015E" w:rsidRDefault="00FA015E" w:rsidP="00FA015E">
      <w:pPr>
        <w:rPr>
          <w:rFonts w:ascii="Times New Roman" w:hAnsi="Times New Roman" w:cs="Times New Roman"/>
          <w:i/>
          <w:iCs/>
          <w:sz w:val="24"/>
          <w:szCs w:val="24"/>
        </w:rPr>
      </w:pPr>
      <w:r>
        <w:rPr>
          <w:rFonts w:ascii="Times New Roman" w:hAnsi="Times New Roman" w:cs="Times New Roman"/>
          <w:i/>
          <w:iCs/>
          <w:sz w:val="24"/>
          <w:szCs w:val="24"/>
        </w:rPr>
        <w:tab/>
        <w:t>Negative Traits</w:t>
      </w:r>
    </w:p>
    <w:p w14:paraId="3C1DE5B0" w14:textId="77777777" w:rsidR="00FA015E" w:rsidRDefault="00FA015E" w:rsidP="00FA015E">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Bad Influencers/Role Models</w:t>
      </w:r>
    </w:p>
    <w:p w14:paraId="62016348" w14:textId="77777777" w:rsidR="00FA015E" w:rsidRDefault="00FA015E" w:rsidP="00FA015E">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6A4AB2E5" w14:textId="77777777" w:rsidR="00FA015E" w:rsidRDefault="00FA015E" w:rsidP="00FA015E">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4EBDF10E" w14:textId="77777777" w:rsidR="00FA015E" w:rsidRDefault="00FA015E" w:rsidP="00FA015E">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Unjust/Unfair Experiences</w:t>
      </w:r>
    </w:p>
    <w:p w14:paraId="67D57535" w14:textId="77777777" w:rsidR="00FA015E" w:rsidRDefault="00FA015E" w:rsidP="00FA015E">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02FE6B44" w14:textId="77777777" w:rsidR="00FA015E" w:rsidRDefault="00FA015E" w:rsidP="00FA015E">
      <w:pPr>
        <w:rPr>
          <w:rFonts w:ascii="Times New Roman" w:hAnsi="Times New Roman" w:cs="Times New Roman"/>
          <w:sz w:val="24"/>
          <w:szCs w:val="24"/>
        </w:rPr>
      </w:pPr>
    </w:p>
    <w:p w14:paraId="7565D097" w14:textId="77777777" w:rsidR="00FA015E" w:rsidRDefault="00FA015E" w:rsidP="00FA015E">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Painful Memories</w:t>
      </w:r>
    </w:p>
    <w:p w14:paraId="5E00163C" w14:textId="77777777" w:rsidR="00FA015E" w:rsidRDefault="00FA015E" w:rsidP="00FA015E">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4461E36C" w14:textId="77777777" w:rsidR="00FA015E" w:rsidRDefault="00FA015E" w:rsidP="00FA015E">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7A5E8816" w14:textId="77777777" w:rsidR="00FA015E" w:rsidRDefault="00FA015E" w:rsidP="00FA015E">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Negative Life Lessons</w:t>
      </w:r>
    </w:p>
    <w:p w14:paraId="1797BCBD" w14:textId="77777777" w:rsidR="00FA015E" w:rsidRDefault="00FA015E" w:rsidP="00FA015E">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3330652B" w14:textId="77777777" w:rsidR="00FA015E" w:rsidRDefault="00FA015E" w:rsidP="00FA015E">
      <w:pPr>
        <w:rPr>
          <w:rFonts w:ascii="Times New Roman" w:hAnsi="Times New Roman" w:cs="Times New Roman"/>
          <w:sz w:val="24"/>
          <w:szCs w:val="24"/>
        </w:rPr>
      </w:pPr>
    </w:p>
    <w:p w14:paraId="62A5F989" w14:textId="77777777" w:rsidR="00FA015E" w:rsidRDefault="00FA015E" w:rsidP="00FA015E">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Traits</w:t>
      </w:r>
    </w:p>
    <w:p w14:paraId="1462F196" w14:textId="77777777" w:rsidR="00FA015E" w:rsidRDefault="00FA015E" w:rsidP="00FA015E">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32DAC1CA" w14:textId="77777777" w:rsidR="00FA015E" w:rsidRPr="0039018C" w:rsidRDefault="00FA015E" w:rsidP="00FA015E">
      <w:pPr>
        <w:rPr>
          <w:rFonts w:ascii="Times New Roman" w:hAnsi="Times New Roman" w:cs="Times New Roman"/>
          <w:sz w:val="24"/>
          <w:szCs w:val="24"/>
        </w:rPr>
      </w:pPr>
    </w:p>
    <w:p w14:paraId="0D492200" w14:textId="77777777" w:rsidR="00FA015E" w:rsidRPr="00B72102" w:rsidRDefault="00FA015E" w:rsidP="00FA015E">
      <w:pPr>
        <w:rPr>
          <w:rFonts w:ascii="Times New Roman" w:hAnsi="Times New Roman" w:cs="Times New Roman"/>
          <w:b/>
          <w:bCs/>
          <w:sz w:val="24"/>
          <w:szCs w:val="24"/>
        </w:rPr>
      </w:pPr>
      <w:r w:rsidRPr="00B72102">
        <w:rPr>
          <w:rFonts w:ascii="Times New Roman" w:hAnsi="Times New Roman" w:cs="Times New Roman"/>
          <w:b/>
          <w:bCs/>
          <w:sz w:val="24"/>
          <w:szCs w:val="24"/>
        </w:rPr>
        <w:lastRenderedPageBreak/>
        <w:t>Behavior:</w:t>
      </w:r>
    </w:p>
    <w:p w14:paraId="49AA15A5" w14:textId="77777777" w:rsidR="00FA015E" w:rsidRDefault="00FA015E" w:rsidP="00FA015E">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Core Behavior</w:t>
      </w:r>
    </w:p>
    <w:p w14:paraId="1D0D24E6" w14:textId="77777777" w:rsidR="00FA015E" w:rsidRDefault="00FA015E" w:rsidP="00FA015E">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1C4D49BF" w14:textId="77777777" w:rsidR="00FA015E" w:rsidRDefault="00FA015E" w:rsidP="00FA015E">
      <w:pPr>
        <w:rPr>
          <w:rFonts w:ascii="Times New Roman" w:hAnsi="Times New Roman" w:cs="Times New Roman"/>
          <w:sz w:val="24"/>
          <w:szCs w:val="24"/>
        </w:rPr>
      </w:pPr>
    </w:p>
    <w:p w14:paraId="5C12F515" w14:textId="77777777" w:rsidR="00FA015E" w:rsidRDefault="00FA015E" w:rsidP="00FA015E">
      <w:pPr>
        <w:rPr>
          <w:rFonts w:ascii="Times New Roman" w:hAnsi="Times New Roman" w:cs="Times New Roman"/>
          <w:i/>
          <w:iCs/>
          <w:sz w:val="24"/>
          <w:szCs w:val="24"/>
        </w:rPr>
      </w:pPr>
      <w:r>
        <w:rPr>
          <w:rFonts w:ascii="Times New Roman" w:hAnsi="Times New Roman" w:cs="Times New Roman"/>
          <w:sz w:val="24"/>
          <w:szCs w:val="24"/>
        </w:rPr>
        <w:tab/>
      </w:r>
      <w:r w:rsidRPr="0039018C">
        <w:rPr>
          <w:rFonts w:ascii="Times New Roman" w:hAnsi="Times New Roman" w:cs="Times New Roman"/>
          <w:i/>
          <w:iCs/>
          <w:sz w:val="24"/>
          <w:szCs w:val="24"/>
        </w:rPr>
        <w:t>Emotional Range</w:t>
      </w:r>
    </w:p>
    <w:p w14:paraId="5E511885" w14:textId="77777777" w:rsidR="00FA015E" w:rsidRDefault="00FA015E" w:rsidP="00FA015E">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Idl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682683C0" w14:textId="77777777" w:rsidR="00FA015E" w:rsidRDefault="00FA015E" w:rsidP="00FA015E">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Stressed:</w:t>
      </w:r>
      <w:r>
        <w:rPr>
          <w:rFonts w:ascii="Times New Roman" w:hAnsi="Times New Roman" w:cs="Times New Roman"/>
          <w:sz w:val="24"/>
          <w:szCs w:val="24"/>
        </w:rPr>
        <w:tab/>
      </w:r>
      <w:r>
        <w:rPr>
          <w:rFonts w:ascii="Times New Roman" w:hAnsi="Times New Roman" w:cs="Times New Roman"/>
          <w:sz w:val="24"/>
          <w:szCs w:val="24"/>
        </w:rPr>
        <w:tab/>
        <w:t>A</w:t>
      </w:r>
    </w:p>
    <w:p w14:paraId="289949FF" w14:textId="77777777" w:rsidR="00FA015E" w:rsidRDefault="00FA015E" w:rsidP="00FA015E">
      <w:pPr>
        <w:ind w:left="3600" w:hanging="2160"/>
        <w:rPr>
          <w:rFonts w:ascii="Times New Roman" w:hAnsi="Times New Roman" w:cs="Times New Roman"/>
          <w:sz w:val="24"/>
          <w:szCs w:val="24"/>
        </w:rPr>
      </w:pPr>
      <w:r>
        <w:rPr>
          <w:rFonts w:ascii="Times New Roman" w:hAnsi="Times New Roman" w:cs="Times New Roman"/>
          <w:sz w:val="24"/>
          <w:szCs w:val="24"/>
        </w:rPr>
        <w:t>Exhausted:</w:t>
      </w:r>
      <w:r>
        <w:rPr>
          <w:rFonts w:ascii="Times New Roman" w:hAnsi="Times New Roman" w:cs="Times New Roman"/>
          <w:sz w:val="24"/>
          <w:szCs w:val="24"/>
        </w:rPr>
        <w:tab/>
        <w:t>A</w:t>
      </w:r>
    </w:p>
    <w:p w14:paraId="1BB88F09" w14:textId="77777777" w:rsidR="00FA015E" w:rsidRDefault="00FA015E" w:rsidP="00FA015E">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Inebriated:</w:t>
      </w:r>
      <w:r>
        <w:rPr>
          <w:rFonts w:ascii="Times New Roman" w:hAnsi="Times New Roman" w:cs="Times New Roman"/>
          <w:sz w:val="24"/>
          <w:szCs w:val="24"/>
        </w:rPr>
        <w:tab/>
      </w:r>
      <w:r>
        <w:rPr>
          <w:rFonts w:ascii="Times New Roman" w:hAnsi="Times New Roman" w:cs="Times New Roman"/>
          <w:sz w:val="24"/>
          <w:szCs w:val="24"/>
        </w:rPr>
        <w:tab/>
        <w:t>A</w:t>
      </w:r>
    </w:p>
    <w:p w14:paraId="1254061E" w14:textId="77777777" w:rsidR="00FA015E" w:rsidRDefault="00FA015E" w:rsidP="00FA015E">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Overstimulated:</w:t>
      </w:r>
      <w:r>
        <w:rPr>
          <w:rFonts w:ascii="Times New Roman" w:hAnsi="Times New Roman" w:cs="Times New Roman"/>
          <w:sz w:val="24"/>
          <w:szCs w:val="24"/>
        </w:rPr>
        <w:tab/>
        <w:t>A</w:t>
      </w:r>
    </w:p>
    <w:p w14:paraId="3C7B6911" w14:textId="77777777" w:rsidR="00FA015E" w:rsidRDefault="00FA015E" w:rsidP="00FA015E">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nxious:</w:t>
      </w:r>
      <w:r>
        <w:rPr>
          <w:rFonts w:ascii="Times New Roman" w:hAnsi="Times New Roman" w:cs="Times New Roman"/>
          <w:sz w:val="24"/>
          <w:szCs w:val="24"/>
        </w:rPr>
        <w:tab/>
      </w:r>
      <w:r>
        <w:rPr>
          <w:rFonts w:ascii="Times New Roman" w:hAnsi="Times New Roman" w:cs="Times New Roman"/>
          <w:sz w:val="24"/>
          <w:szCs w:val="24"/>
        </w:rPr>
        <w:tab/>
        <w:t>A</w:t>
      </w:r>
    </w:p>
    <w:p w14:paraId="657A858B" w14:textId="77777777" w:rsidR="00FA015E" w:rsidRDefault="00FA015E" w:rsidP="00FA015E">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Distracted:</w:t>
      </w:r>
      <w:r>
        <w:rPr>
          <w:rFonts w:ascii="Times New Roman" w:hAnsi="Times New Roman" w:cs="Times New Roman"/>
          <w:sz w:val="24"/>
          <w:szCs w:val="24"/>
        </w:rPr>
        <w:tab/>
      </w:r>
      <w:r>
        <w:rPr>
          <w:rFonts w:ascii="Times New Roman" w:hAnsi="Times New Roman" w:cs="Times New Roman"/>
          <w:sz w:val="24"/>
          <w:szCs w:val="24"/>
        </w:rPr>
        <w:tab/>
        <w:t>A</w:t>
      </w:r>
    </w:p>
    <w:p w14:paraId="28621391" w14:textId="77777777" w:rsidR="00FA015E" w:rsidRDefault="00FA015E" w:rsidP="00FA015E">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Bore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559574FF" w14:textId="77777777" w:rsidR="00FA015E" w:rsidRDefault="00FA015E" w:rsidP="00FA015E">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ttraction:</w:t>
      </w:r>
      <w:r>
        <w:rPr>
          <w:rFonts w:ascii="Times New Roman" w:hAnsi="Times New Roman" w:cs="Times New Roman"/>
          <w:sz w:val="24"/>
          <w:szCs w:val="24"/>
        </w:rPr>
        <w:tab/>
      </w:r>
      <w:r>
        <w:rPr>
          <w:rFonts w:ascii="Times New Roman" w:hAnsi="Times New Roman" w:cs="Times New Roman"/>
          <w:sz w:val="24"/>
          <w:szCs w:val="24"/>
        </w:rPr>
        <w:tab/>
        <w:t>A</w:t>
      </w:r>
    </w:p>
    <w:p w14:paraId="61B633E0" w14:textId="77777777" w:rsidR="00FA015E" w:rsidRDefault="00FA015E" w:rsidP="00FA015E">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roused:</w:t>
      </w:r>
      <w:r>
        <w:rPr>
          <w:rFonts w:ascii="Times New Roman" w:hAnsi="Times New Roman" w:cs="Times New Roman"/>
          <w:sz w:val="24"/>
          <w:szCs w:val="24"/>
        </w:rPr>
        <w:tab/>
      </w:r>
      <w:r>
        <w:rPr>
          <w:rFonts w:ascii="Times New Roman" w:hAnsi="Times New Roman" w:cs="Times New Roman"/>
          <w:sz w:val="24"/>
          <w:szCs w:val="24"/>
        </w:rPr>
        <w:tab/>
        <w:t>A</w:t>
      </w:r>
    </w:p>
    <w:p w14:paraId="25F0FF07" w14:textId="77777777" w:rsidR="00FA015E" w:rsidRDefault="00FA015E" w:rsidP="00FA015E">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X</w:t>
      </w:r>
    </w:p>
    <w:p w14:paraId="2974838A" w14:textId="77777777" w:rsidR="00FA015E" w:rsidRDefault="00FA015E" w:rsidP="00FA015E">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X</w:t>
      </w:r>
    </w:p>
    <w:p w14:paraId="75E7105C" w14:textId="77777777" w:rsidR="00FA015E" w:rsidRDefault="00FA015E" w:rsidP="00FA015E">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X</w:t>
      </w:r>
    </w:p>
    <w:p w14:paraId="3C6B8159" w14:textId="77777777" w:rsidR="00FA015E" w:rsidRDefault="00FA015E" w:rsidP="00FA015E">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X</w:t>
      </w:r>
    </w:p>
    <w:p w14:paraId="034E0AC7" w14:textId="77777777" w:rsidR="00FA015E" w:rsidRDefault="00FA015E" w:rsidP="00FA015E">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X</w:t>
      </w:r>
    </w:p>
    <w:p w14:paraId="640026CB" w14:textId="77777777" w:rsidR="00FA015E" w:rsidRDefault="00FA015E" w:rsidP="00FA015E">
      <w:pPr>
        <w:rPr>
          <w:rFonts w:ascii="Times New Roman" w:hAnsi="Times New Roman" w:cs="Times New Roman"/>
          <w:sz w:val="24"/>
          <w:szCs w:val="24"/>
        </w:rPr>
      </w:pPr>
    </w:p>
    <w:p w14:paraId="74DD23EB" w14:textId="77777777" w:rsidR="00FA015E" w:rsidRDefault="00FA015E" w:rsidP="00FA015E">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Negative Coping Mechanisms</w:t>
      </w:r>
    </w:p>
    <w:p w14:paraId="62B7EDF9" w14:textId="77777777" w:rsidR="00FA015E" w:rsidRDefault="00FA015E" w:rsidP="00FA015E">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4531502F" w14:textId="77777777" w:rsidR="00FA015E" w:rsidRDefault="00FA015E" w:rsidP="00FA015E">
      <w:pPr>
        <w:rPr>
          <w:rFonts w:ascii="Times New Roman" w:hAnsi="Times New Roman" w:cs="Times New Roman"/>
          <w:sz w:val="24"/>
          <w:szCs w:val="24"/>
        </w:rPr>
      </w:pPr>
    </w:p>
    <w:p w14:paraId="0FDDF60A" w14:textId="77777777" w:rsidR="00FA015E" w:rsidRDefault="00FA015E" w:rsidP="00FA015E">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Positive Coping Mechanisms</w:t>
      </w:r>
    </w:p>
    <w:p w14:paraId="5134A4BD" w14:textId="77777777" w:rsidR="00FA015E" w:rsidRDefault="00FA015E" w:rsidP="00FA015E">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6BA0CEF5" w14:textId="77777777" w:rsidR="00FA015E" w:rsidRDefault="00FA015E" w:rsidP="00FA015E">
      <w:pPr>
        <w:rPr>
          <w:rFonts w:ascii="Times New Roman" w:hAnsi="Times New Roman" w:cs="Times New Roman"/>
          <w:sz w:val="24"/>
          <w:szCs w:val="24"/>
        </w:rPr>
      </w:pPr>
    </w:p>
    <w:p w14:paraId="13308737" w14:textId="77777777" w:rsidR="00FA015E" w:rsidRDefault="00FA015E" w:rsidP="00FA015E">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Uncomfortable Emotions</w:t>
      </w:r>
    </w:p>
    <w:p w14:paraId="47C00659" w14:textId="77777777" w:rsidR="00FA015E" w:rsidRDefault="00FA015E" w:rsidP="00FA015E">
      <w:pPr>
        <w:rPr>
          <w:rFonts w:ascii="Times New Roman" w:hAnsi="Times New Roman" w:cs="Times New Roman"/>
          <w:sz w:val="24"/>
          <w:szCs w:val="24"/>
        </w:rPr>
      </w:pPr>
      <w:r>
        <w:rPr>
          <w:rFonts w:ascii="Times New Roman" w:hAnsi="Times New Roman" w:cs="Times New Roman"/>
          <w:i/>
          <w:iCs/>
          <w:sz w:val="24"/>
          <w:szCs w:val="24"/>
        </w:rPr>
        <w:lastRenderedPageBreak/>
        <w:tab/>
      </w:r>
      <w:r>
        <w:rPr>
          <w:rFonts w:ascii="Times New Roman" w:hAnsi="Times New Roman" w:cs="Times New Roman"/>
          <w:i/>
          <w:iCs/>
          <w:sz w:val="24"/>
          <w:szCs w:val="24"/>
        </w:rPr>
        <w:tab/>
      </w:r>
      <w:r>
        <w:rPr>
          <w:rFonts w:ascii="Times New Roman" w:hAnsi="Times New Roman" w:cs="Times New Roman"/>
          <w:sz w:val="24"/>
          <w:szCs w:val="24"/>
        </w:rPr>
        <w:t>A</w:t>
      </w:r>
    </w:p>
    <w:p w14:paraId="2CC0551B" w14:textId="77777777" w:rsidR="00FA015E" w:rsidRDefault="00FA015E" w:rsidP="00FA015E">
      <w:pPr>
        <w:rPr>
          <w:rFonts w:ascii="Times New Roman" w:hAnsi="Times New Roman" w:cs="Times New Roman"/>
          <w:sz w:val="24"/>
          <w:szCs w:val="24"/>
        </w:rPr>
      </w:pPr>
    </w:p>
    <w:p w14:paraId="698DBF4D" w14:textId="77777777" w:rsidR="00FA015E" w:rsidRDefault="00FA015E" w:rsidP="00FA015E">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Quirks</w:t>
      </w:r>
    </w:p>
    <w:p w14:paraId="7DF0ECA6" w14:textId="77777777" w:rsidR="00FA015E" w:rsidRDefault="00FA015E" w:rsidP="00FA015E">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1EB389ED" w14:textId="77777777" w:rsidR="00FA015E" w:rsidRPr="00E8232E" w:rsidRDefault="00FA015E" w:rsidP="00FA015E">
      <w:pPr>
        <w:rPr>
          <w:rFonts w:ascii="Times New Roman" w:hAnsi="Times New Roman" w:cs="Times New Roman"/>
          <w:sz w:val="24"/>
          <w:szCs w:val="24"/>
        </w:rPr>
      </w:pPr>
    </w:p>
    <w:p w14:paraId="68BF190B" w14:textId="77777777" w:rsidR="00FA015E" w:rsidRPr="00B72102" w:rsidRDefault="00FA015E" w:rsidP="00FA015E">
      <w:pPr>
        <w:rPr>
          <w:rFonts w:ascii="Times New Roman" w:hAnsi="Times New Roman" w:cs="Times New Roman"/>
          <w:b/>
          <w:bCs/>
          <w:sz w:val="24"/>
          <w:szCs w:val="24"/>
        </w:rPr>
      </w:pPr>
      <w:r w:rsidRPr="00B72102">
        <w:rPr>
          <w:rFonts w:ascii="Times New Roman" w:hAnsi="Times New Roman" w:cs="Times New Roman"/>
          <w:b/>
          <w:bCs/>
          <w:sz w:val="24"/>
          <w:szCs w:val="24"/>
        </w:rPr>
        <w:t>Motivations:</w:t>
      </w:r>
    </w:p>
    <w:p w14:paraId="0630B3EF" w14:textId="77777777" w:rsidR="00FA015E" w:rsidRDefault="00FA015E" w:rsidP="00FA015E">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Outer Motivation</w:t>
      </w:r>
    </w:p>
    <w:p w14:paraId="157391BF" w14:textId="77777777" w:rsidR="00FA015E" w:rsidRDefault="00FA015E" w:rsidP="00FA015E">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0DAB0F87" w14:textId="77777777" w:rsidR="00FA015E" w:rsidRPr="00AA4814" w:rsidRDefault="00FA015E" w:rsidP="00FA015E">
      <w:pPr>
        <w:rPr>
          <w:rFonts w:ascii="Times New Roman" w:hAnsi="Times New Roman" w:cs="Times New Roman"/>
          <w:sz w:val="24"/>
          <w:szCs w:val="24"/>
        </w:rPr>
      </w:pPr>
    </w:p>
    <w:p w14:paraId="767F57ED" w14:textId="77777777" w:rsidR="00FA015E" w:rsidRDefault="00FA015E" w:rsidP="00FA015E">
      <w:pPr>
        <w:rPr>
          <w:rFonts w:ascii="Times New Roman" w:hAnsi="Times New Roman" w:cs="Times New Roman"/>
          <w:i/>
          <w:iCs/>
          <w:sz w:val="24"/>
          <w:szCs w:val="24"/>
        </w:rPr>
      </w:pPr>
      <w:r>
        <w:rPr>
          <w:rFonts w:ascii="Times New Roman" w:hAnsi="Times New Roman" w:cs="Times New Roman"/>
          <w:i/>
          <w:iCs/>
          <w:sz w:val="24"/>
          <w:szCs w:val="24"/>
        </w:rPr>
        <w:tab/>
        <w:t>Inner Motivation</w:t>
      </w:r>
    </w:p>
    <w:p w14:paraId="0E5D0D8C" w14:textId="77777777" w:rsidR="00FA015E" w:rsidRDefault="00FA015E" w:rsidP="00FA015E">
      <w:pPr>
        <w:ind w:left="1440"/>
        <w:rPr>
          <w:rFonts w:ascii="Times New Roman" w:hAnsi="Times New Roman" w:cs="Times New Roman"/>
          <w:sz w:val="24"/>
          <w:szCs w:val="24"/>
        </w:rPr>
      </w:pPr>
      <w:r>
        <w:rPr>
          <w:rFonts w:ascii="Times New Roman" w:hAnsi="Times New Roman" w:cs="Times New Roman"/>
          <w:sz w:val="24"/>
          <w:szCs w:val="24"/>
        </w:rPr>
        <w:t>A</w:t>
      </w:r>
    </w:p>
    <w:p w14:paraId="22DD5D72" w14:textId="77777777" w:rsidR="00FA015E" w:rsidRPr="005324BC" w:rsidRDefault="00FA015E" w:rsidP="00FA015E">
      <w:pPr>
        <w:ind w:left="1440"/>
        <w:rPr>
          <w:rFonts w:ascii="Times New Roman" w:hAnsi="Times New Roman" w:cs="Times New Roman"/>
          <w:sz w:val="24"/>
          <w:szCs w:val="24"/>
        </w:rPr>
      </w:pPr>
    </w:p>
    <w:p w14:paraId="2156B0FD" w14:textId="77777777" w:rsidR="00FA015E" w:rsidRDefault="00FA015E" w:rsidP="00FA015E">
      <w:pPr>
        <w:rPr>
          <w:rFonts w:ascii="Times New Roman" w:hAnsi="Times New Roman" w:cs="Times New Roman"/>
          <w:i/>
          <w:iCs/>
          <w:sz w:val="24"/>
          <w:szCs w:val="24"/>
        </w:rPr>
      </w:pPr>
      <w:r>
        <w:rPr>
          <w:rFonts w:ascii="Times New Roman" w:hAnsi="Times New Roman" w:cs="Times New Roman"/>
          <w:i/>
          <w:iCs/>
          <w:sz w:val="24"/>
          <w:szCs w:val="24"/>
        </w:rPr>
        <w:tab/>
        <w:t>Emotional Shielding</w:t>
      </w:r>
    </w:p>
    <w:p w14:paraId="15D093D5" w14:textId="77777777" w:rsidR="00FA015E" w:rsidRDefault="00FA015E" w:rsidP="00FA015E">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7DC41583" w14:textId="77777777" w:rsidR="00FA015E" w:rsidRPr="005324BC" w:rsidRDefault="00FA015E" w:rsidP="00FA015E">
      <w:pPr>
        <w:rPr>
          <w:rFonts w:ascii="Times New Roman" w:hAnsi="Times New Roman" w:cs="Times New Roman"/>
          <w:sz w:val="24"/>
          <w:szCs w:val="24"/>
        </w:rPr>
      </w:pPr>
    </w:p>
    <w:p w14:paraId="667A3933" w14:textId="77777777" w:rsidR="00FA015E" w:rsidRDefault="00FA015E" w:rsidP="00FA015E">
      <w:pPr>
        <w:rPr>
          <w:rFonts w:ascii="Times New Roman" w:hAnsi="Times New Roman" w:cs="Times New Roman"/>
          <w:i/>
          <w:iCs/>
          <w:sz w:val="24"/>
          <w:szCs w:val="24"/>
        </w:rPr>
      </w:pPr>
      <w:r>
        <w:rPr>
          <w:rFonts w:ascii="Times New Roman" w:hAnsi="Times New Roman" w:cs="Times New Roman"/>
          <w:i/>
          <w:iCs/>
          <w:sz w:val="24"/>
          <w:szCs w:val="24"/>
        </w:rPr>
        <w:tab/>
        <w:t>Fatal Flaw</w:t>
      </w:r>
    </w:p>
    <w:p w14:paraId="79F1480B" w14:textId="77777777" w:rsidR="00FA015E" w:rsidRPr="00D21259" w:rsidRDefault="00FA015E" w:rsidP="00FA015E">
      <w:pPr>
        <w:ind w:left="1440"/>
        <w:rPr>
          <w:rFonts w:ascii="Times New Roman" w:hAnsi="Times New Roman" w:cs="Times New Roman"/>
          <w:sz w:val="24"/>
          <w:szCs w:val="24"/>
        </w:rPr>
      </w:pPr>
      <w:r>
        <w:rPr>
          <w:rFonts w:ascii="Times New Roman" w:hAnsi="Times New Roman" w:cs="Times New Roman"/>
          <w:sz w:val="24"/>
          <w:szCs w:val="24"/>
        </w:rPr>
        <w:t>A</w:t>
      </w:r>
      <w:r>
        <w:rPr>
          <w:rFonts w:ascii="Times New Roman" w:hAnsi="Times New Roman" w:cs="Times New Roman"/>
          <w:sz w:val="24"/>
          <w:szCs w:val="24"/>
        </w:rPr>
        <w:tab/>
      </w:r>
      <w:r>
        <w:rPr>
          <w:rFonts w:ascii="Times New Roman" w:hAnsi="Times New Roman" w:cs="Times New Roman"/>
          <w:sz w:val="24"/>
          <w:szCs w:val="24"/>
        </w:rPr>
        <w:tab/>
      </w:r>
    </w:p>
    <w:p w14:paraId="3865CB21" w14:textId="77777777" w:rsidR="00FA015E" w:rsidRDefault="00FA015E" w:rsidP="00FA015E">
      <w:pPr>
        <w:rPr>
          <w:rFonts w:ascii="Times New Roman" w:hAnsi="Times New Roman" w:cs="Times New Roman"/>
          <w:sz w:val="24"/>
          <w:szCs w:val="24"/>
        </w:rPr>
      </w:pPr>
    </w:p>
    <w:p w14:paraId="342E71A7" w14:textId="77777777" w:rsidR="00FA015E" w:rsidRPr="001952E2" w:rsidRDefault="00FA015E" w:rsidP="00FA015E">
      <w:pPr>
        <w:rPr>
          <w:rFonts w:ascii="Times New Roman" w:hAnsi="Times New Roman" w:cs="Times New Roman"/>
          <w:i/>
          <w:iCs/>
          <w:sz w:val="24"/>
          <w:szCs w:val="24"/>
        </w:rPr>
      </w:pPr>
    </w:p>
    <w:p w14:paraId="16513083" w14:textId="77777777" w:rsidR="00BD362A" w:rsidRPr="00FA015E" w:rsidRDefault="00BD362A" w:rsidP="00FA015E"/>
    <w:sectPr w:rsidR="00BD362A" w:rsidRPr="00FA015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Q0NDI2NTU1MrQwMjVR0lEKTi0uzszPAykwrgUAADHDNSwAAAA="/>
  </w:docVars>
  <w:rsids>
    <w:rsidRoot w:val="00BE0C2A"/>
    <w:rsid w:val="00097DDC"/>
    <w:rsid w:val="0014595A"/>
    <w:rsid w:val="0023577D"/>
    <w:rsid w:val="00304B02"/>
    <w:rsid w:val="00594BAD"/>
    <w:rsid w:val="00780F8D"/>
    <w:rsid w:val="008E294A"/>
    <w:rsid w:val="00B436DC"/>
    <w:rsid w:val="00BC5769"/>
    <w:rsid w:val="00BD362A"/>
    <w:rsid w:val="00BE0C2A"/>
    <w:rsid w:val="00FA015E"/>
  </w:rsids>
  <m:mathPr>
    <m:mathFont m:val="Cambria Math"/>
    <m:brkBin m:val="before"/>
    <m:brkBinSub m:val="--"/>
    <m:smallFrac m:val="0"/>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1E4DB0"/>
  <w15:chartTrackingRefBased/>
  <w15:docId w15:val="{3EADE7A6-669B-4575-9A0D-52795A695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015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5</Pages>
  <Words>243</Words>
  <Characters>1391</Characters>
  <Application>Microsoft Office Word</Application>
  <DocSecurity>0</DocSecurity>
  <Lines>11</Lines>
  <Paragraphs>3</Paragraphs>
  <ScaleCrop>false</ScaleCrop>
  <Company/>
  <LinksUpToDate>false</LinksUpToDate>
  <CharactersWithSpaces>1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 Malisa</dc:creator>
  <cp:keywords/>
  <dc:description/>
  <cp:lastModifiedBy>Miguel Malisa</cp:lastModifiedBy>
  <cp:revision>12</cp:revision>
  <dcterms:created xsi:type="dcterms:W3CDTF">2022-07-10T07:39:00Z</dcterms:created>
  <dcterms:modified xsi:type="dcterms:W3CDTF">2022-09-11T02:27:00Z</dcterms:modified>
</cp:coreProperties>
</file>